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95C" w:rsidRPr="00CE0850" w:rsidRDefault="004F065F" w:rsidP="00AC79DA">
      <w:pPr>
        <w:pBdr>
          <w:bottom w:val="single" w:sz="4" w:space="1" w:color="auto"/>
        </w:pBdr>
        <w:jc w:val="center"/>
        <w:rPr>
          <w:b/>
          <w:sz w:val="24"/>
        </w:rPr>
      </w:pPr>
      <w:r w:rsidRPr="00CE0850">
        <w:rPr>
          <w:b/>
          <w:sz w:val="24"/>
        </w:rPr>
        <w:t>Apple Samosa</w:t>
      </w:r>
    </w:p>
    <w:p w:rsidR="004F065F" w:rsidRPr="00C81A18" w:rsidRDefault="0037608A">
      <w:pPr>
        <w:rPr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34180</wp:posOffset>
            </wp:positionH>
            <wp:positionV relativeFrom="paragraph">
              <wp:posOffset>135255</wp:posOffset>
            </wp:positionV>
            <wp:extent cx="2214245" cy="1612900"/>
            <wp:effectExtent l="0" t="0" r="0" b="6350"/>
            <wp:wrapTight wrapText="bothSides">
              <wp:wrapPolygon edited="0">
                <wp:start x="0" y="0"/>
                <wp:lineTo x="0" y="21430"/>
                <wp:lineTo x="21371" y="21430"/>
                <wp:lineTo x="21371" y="0"/>
                <wp:lineTo x="0" y="0"/>
              </wp:wrapPolygon>
            </wp:wrapTight>
            <wp:docPr id="1" name="Picture 1" descr="Image result for samosa patti reci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amosa patti recip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4245" cy="161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065F" w:rsidRPr="00C81A18">
        <w:rPr>
          <w:b/>
        </w:rPr>
        <w:t>Samosa Flour Sheets:</w:t>
      </w:r>
    </w:p>
    <w:p w:rsidR="004F065F" w:rsidRPr="00987056" w:rsidRDefault="00987056">
      <w:pPr>
        <w:rPr>
          <w:b/>
        </w:rPr>
      </w:pPr>
      <w:r>
        <w:rPr>
          <w:b/>
        </w:rPr>
        <w:t>Ingredients:</w:t>
      </w:r>
    </w:p>
    <w:p w:rsidR="004F065F" w:rsidRDefault="004F065F" w:rsidP="004F065F">
      <w:pPr>
        <w:pStyle w:val="ListParagraph"/>
        <w:numPr>
          <w:ilvl w:val="0"/>
          <w:numId w:val="1"/>
        </w:numPr>
      </w:pPr>
      <w:r>
        <w:t>Flour (All-purpose flour, Maida)</w:t>
      </w:r>
      <w:r>
        <w:tab/>
      </w:r>
      <w:r>
        <w:tab/>
        <w:t>250 g</w:t>
      </w:r>
    </w:p>
    <w:p w:rsidR="004F065F" w:rsidRDefault="004F065F" w:rsidP="004F065F">
      <w:pPr>
        <w:pStyle w:val="ListParagraph"/>
        <w:numPr>
          <w:ilvl w:val="0"/>
          <w:numId w:val="1"/>
        </w:numPr>
      </w:pPr>
      <w:r>
        <w:t>Salt</w:t>
      </w:r>
      <w:r>
        <w:tab/>
      </w:r>
      <w:r>
        <w:tab/>
      </w:r>
      <w:r>
        <w:tab/>
      </w:r>
      <w:r>
        <w:tab/>
      </w:r>
      <w:r>
        <w:tab/>
        <w:t>½ Tsp</w:t>
      </w:r>
    </w:p>
    <w:p w:rsidR="004F065F" w:rsidRDefault="004F065F" w:rsidP="004F065F">
      <w:pPr>
        <w:pStyle w:val="ListParagraph"/>
        <w:numPr>
          <w:ilvl w:val="0"/>
          <w:numId w:val="1"/>
        </w:numPr>
      </w:pPr>
      <w:r>
        <w:t>Lukewarm Water</w:t>
      </w:r>
      <w:r>
        <w:tab/>
      </w:r>
      <w:r>
        <w:tab/>
      </w:r>
      <w:r>
        <w:tab/>
        <w:t xml:space="preserve">just to make dough </w:t>
      </w:r>
    </w:p>
    <w:p w:rsidR="004F065F" w:rsidRDefault="004F065F" w:rsidP="004F065F">
      <w:pPr>
        <w:pStyle w:val="ListParagraph"/>
        <w:numPr>
          <w:ilvl w:val="0"/>
          <w:numId w:val="1"/>
        </w:numPr>
      </w:pPr>
      <w:r>
        <w:t>Vegetable Oil</w:t>
      </w:r>
      <w:r>
        <w:tab/>
      </w:r>
      <w:r>
        <w:tab/>
      </w:r>
      <w:r>
        <w:tab/>
      </w:r>
      <w:r>
        <w:tab/>
        <w:t>½ Cup</w:t>
      </w:r>
    </w:p>
    <w:p w:rsidR="004F065F" w:rsidRPr="00987056" w:rsidRDefault="004F065F" w:rsidP="004F065F">
      <w:pPr>
        <w:rPr>
          <w:b/>
        </w:rPr>
      </w:pPr>
      <w:r w:rsidRPr="00987056">
        <w:rPr>
          <w:b/>
        </w:rPr>
        <w:t>Recipe:</w:t>
      </w:r>
    </w:p>
    <w:p w:rsidR="004F065F" w:rsidRDefault="004F065F" w:rsidP="004F065F">
      <w:r>
        <w:t>Mix flour, salt and water in</w:t>
      </w:r>
      <w:r w:rsidR="009307E9">
        <w:t xml:space="preserve"> </w:t>
      </w:r>
      <w:r>
        <w:t xml:space="preserve">dough making </w:t>
      </w:r>
      <w:r w:rsidRPr="009307E9">
        <w:rPr>
          <w:noProof/>
        </w:rPr>
        <w:t>machine</w:t>
      </w:r>
      <w:r>
        <w:t xml:space="preserve"> or mix it by hand to make</w:t>
      </w:r>
      <w:r w:rsidR="009307E9">
        <w:t xml:space="preserve"> the</w:t>
      </w:r>
      <w:r>
        <w:t xml:space="preserve"> </w:t>
      </w:r>
      <w:r w:rsidRPr="009307E9">
        <w:rPr>
          <w:noProof/>
        </w:rPr>
        <w:t>dough</w:t>
      </w:r>
      <w:r>
        <w:t>.</w:t>
      </w:r>
      <w:r w:rsidR="00C81A18" w:rsidRPr="00C81A18">
        <w:t xml:space="preserve"> </w:t>
      </w:r>
    </w:p>
    <w:p w:rsidR="004F065F" w:rsidRDefault="004F065F" w:rsidP="004F065F">
      <w:r>
        <w:t>After making</w:t>
      </w:r>
      <w:r w:rsidR="009307E9">
        <w:t xml:space="preserve"> the</w:t>
      </w:r>
      <w:r>
        <w:t xml:space="preserve"> </w:t>
      </w:r>
      <w:r w:rsidRPr="009307E9">
        <w:rPr>
          <w:noProof/>
        </w:rPr>
        <w:t>dough</w:t>
      </w:r>
      <w:r>
        <w:t>, cover it with</w:t>
      </w:r>
      <w:r w:rsidR="009307E9">
        <w:t xml:space="preserve"> a</w:t>
      </w:r>
      <w:r>
        <w:t xml:space="preserve"> </w:t>
      </w:r>
      <w:r w:rsidRPr="009307E9">
        <w:rPr>
          <w:noProof/>
        </w:rPr>
        <w:t>sheet</w:t>
      </w:r>
      <w:r>
        <w:t xml:space="preserve"> and leave it for half an hour.</w:t>
      </w:r>
    </w:p>
    <w:p w:rsidR="004F065F" w:rsidRDefault="004F065F" w:rsidP="004F065F">
      <w:r>
        <w:t>After half an hour, make small balls of dough.</w:t>
      </w:r>
    </w:p>
    <w:p w:rsidR="004F065F" w:rsidRDefault="004F065F" w:rsidP="004F065F">
      <w:r>
        <w:t>Then make flour sheets with these ball</w:t>
      </w:r>
      <w:r w:rsidR="004A11AE">
        <w:t>s and stack it over one another.</w:t>
      </w:r>
    </w:p>
    <w:p w:rsidR="004A11AE" w:rsidRDefault="004A11AE" w:rsidP="004F065F">
      <w:r>
        <w:t>Make sure grease each sheet with oil and coat with dry flour dust.</w:t>
      </w:r>
    </w:p>
    <w:p w:rsidR="004A11AE" w:rsidRDefault="004A11AE" w:rsidP="004F065F">
      <w:r>
        <w:t>Then cook it over</w:t>
      </w:r>
      <w:r w:rsidR="009307E9">
        <w:t xml:space="preserve"> the</w:t>
      </w:r>
      <w:r>
        <w:t xml:space="preserve"> </w:t>
      </w:r>
      <w:r w:rsidRPr="009307E9">
        <w:rPr>
          <w:noProof/>
        </w:rPr>
        <w:t>stove</w:t>
      </w:r>
      <w:r>
        <w:t xml:space="preserve"> in a </w:t>
      </w:r>
      <w:r w:rsidRPr="009307E9">
        <w:rPr>
          <w:noProof/>
        </w:rPr>
        <w:t>saucepan</w:t>
      </w:r>
      <w:r>
        <w:t xml:space="preserve"> one after another side and separate each sheet.</w:t>
      </w:r>
    </w:p>
    <w:p w:rsidR="004A11AE" w:rsidRPr="00C81A18" w:rsidRDefault="004A11AE" w:rsidP="004F065F">
      <w:pPr>
        <w:rPr>
          <w:b/>
        </w:rPr>
      </w:pPr>
      <w:r w:rsidRPr="00C81A18">
        <w:rPr>
          <w:b/>
        </w:rPr>
        <w:t>Samosa Filling:</w:t>
      </w:r>
    </w:p>
    <w:p w:rsidR="004A11AE" w:rsidRPr="00987056" w:rsidRDefault="00715AE9" w:rsidP="004F065F">
      <w:pPr>
        <w:rPr>
          <w:b/>
        </w:rPr>
      </w:pPr>
      <w:r w:rsidRPr="00987056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65FD3A67">
            <wp:simplePos x="0" y="0"/>
            <wp:positionH relativeFrom="column">
              <wp:posOffset>5016500</wp:posOffset>
            </wp:positionH>
            <wp:positionV relativeFrom="paragraph">
              <wp:posOffset>8255</wp:posOffset>
            </wp:positionV>
            <wp:extent cx="1316355" cy="1511300"/>
            <wp:effectExtent l="0" t="0" r="0" b="0"/>
            <wp:wrapThrough wrapText="bothSides">
              <wp:wrapPolygon edited="0">
                <wp:start x="0" y="0"/>
                <wp:lineTo x="0" y="21237"/>
                <wp:lineTo x="21256" y="21237"/>
                <wp:lineTo x="21256" y="0"/>
                <wp:lineTo x="0" y="0"/>
              </wp:wrapPolygon>
            </wp:wrapThrough>
            <wp:docPr id="2" name="Picture 2" descr="Image result for samosa patti reci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samosa patti recip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023" t="958" r="12068" b="-207"/>
                    <a:stretch/>
                  </pic:blipFill>
                  <pic:spPr bwMode="auto">
                    <a:xfrm>
                      <a:off x="0" y="0"/>
                      <a:ext cx="1316355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87056">
        <w:rPr>
          <w:b/>
        </w:rPr>
        <w:t>Ingredients:</w:t>
      </w:r>
    </w:p>
    <w:p w:rsidR="004A11AE" w:rsidRDefault="004A11AE" w:rsidP="004A11AE">
      <w:pPr>
        <w:pStyle w:val="ListParagraph"/>
        <w:numPr>
          <w:ilvl w:val="0"/>
          <w:numId w:val="2"/>
        </w:numPr>
      </w:pPr>
      <w:r>
        <w:t>Apple (Peeled and cut into small pieces)</w:t>
      </w:r>
      <w:r>
        <w:tab/>
      </w:r>
      <w:r>
        <w:tab/>
        <w:t>500 g</w:t>
      </w:r>
    </w:p>
    <w:p w:rsidR="004A11AE" w:rsidRDefault="004A11AE" w:rsidP="004A11AE">
      <w:pPr>
        <w:pStyle w:val="ListParagraph"/>
        <w:numPr>
          <w:ilvl w:val="0"/>
          <w:numId w:val="2"/>
        </w:numPr>
      </w:pPr>
      <w:r>
        <w:t>Potato (Boiled, Peeled and Mashed)</w:t>
      </w:r>
      <w:r>
        <w:tab/>
      </w:r>
      <w:r>
        <w:tab/>
        <w:t>250 g</w:t>
      </w:r>
    </w:p>
    <w:p w:rsidR="004A11AE" w:rsidRDefault="004A11AE" w:rsidP="004A11AE">
      <w:pPr>
        <w:pStyle w:val="ListParagraph"/>
        <w:numPr>
          <w:ilvl w:val="0"/>
          <w:numId w:val="2"/>
        </w:numPr>
      </w:pPr>
      <w:r>
        <w:t>Green Onions</w:t>
      </w:r>
      <w:r>
        <w:tab/>
      </w:r>
      <w:r>
        <w:tab/>
      </w:r>
      <w:r>
        <w:tab/>
      </w:r>
      <w:r>
        <w:tab/>
      </w:r>
      <w:r>
        <w:tab/>
        <w:t>3-4 chopped</w:t>
      </w:r>
    </w:p>
    <w:p w:rsidR="004A11AE" w:rsidRDefault="004A11AE" w:rsidP="004A11AE">
      <w:pPr>
        <w:pStyle w:val="ListParagraph"/>
        <w:numPr>
          <w:ilvl w:val="0"/>
          <w:numId w:val="2"/>
        </w:numPr>
      </w:pPr>
      <w:r>
        <w:t>Serrano Green Pepper</w:t>
      </w:r>
      <w:r>
        <w:tab/>
      </w:r>
      <w:r>
        <w:tab/>
      </w:r>
      <w:r>
        <w:tab/>
      </w:r>
      <w:r>
        <w:tab/>
        <w:t>3-4</w:t>
      </w:r>
    </w:p>
    <w:p w:rsidR="004A11AE" w:rsidRDefault="004A11AE" w:rsidP="004A11AE">
      <w:pPr>
        <w:pStyle w:val="ListParagraph"/>
        <w:numPr>
          <w:ilvl w:val="0"/>
          <w:numId w:val="2"/>
        </w:numPr>
      </w:pPr>
      <w:r>
        <w:t>Coriander Fresh leaves</w:t>
      </w:r>
      <w:r>
        <w:tab/>
      </w:r>
      <w:r>
        <w:tab/>
      </w:r>
      <w:r>
        <w:tab/>
      </w:r>
      <w:r>
        <w:tab/>
        <w:t>a bunch or according to taste</w:t>
      </w:r>
    </w:p>
    <w:p w:rsidR="004A11AE" w:rsidRDefault="004A11AE" w:rsidP="004A11AE">
      <w:pPr>
        <w:pStyle w:val="ListParagraph"/>
        <w:numPr>
          <w:ilvl w:val="0"/>
          <w:numId w:val="2"/>
        </w:numPr>
      </w:pPr>
      <w:r>
        <w:t>Salt</w:t>
      </w:r>
      <w:r>
        <w:tab/>
      </w:r>
      <w:r>
        <w:tab/>
      </w:r>
      <w:r>
        <w:tab/>
      </w:r>
      <w:r>
        <w:tab/>
      </w:r>
      <w:r>
        <w:tab/>
      </w:r>
      <w:r>
        <w:tab/>
        <w:t>According to taste</w:t>
      </w:r>
    </w:p>
    <w:p w:rsidR="004A11AE" w:rsidRPr="00987056" w:rsidRDefault="004A11AE" w:rsidP="004A11AE">
      <w:pPr>
        <w:rPr>
          <w:b/>
        </w:rPr>
      </w:pPr>
      <w:r w:rsidRPr="00987056">
        <w:rPr>
          <w:b/>
        </w:rPr>
        <w:t>Recipe</w:t>
      </w:r>
      <w:r w:rsidR="00987056">
        <w:rPr>
          <w:b/>
        </w:rPr>
        <w:t>:</w:t>
      </w:r>
    </w:p>
    <w:p w:rsidR="004A11AE" w:rsidRDefault="004A11AE" w:rsidP="00AC79DA">
      <w:pPr>
        <w:pStyle w:val="ListParagraph"/>
        <w:numPr>
          <w:ilvl w:val="0"/>
          <w:numId w:val="3"/>
        </w:numPr>
      </w:pPr>
      <w:r>
        <w:t>Mix all the above ingredients in a big bowl and mash it well to form a filling</w:t>
      </w:r>
    </w:p>
    <w:p w:rsidR="004A11AE" w:rsidRDefault="004A11AE" w:rsidP="00AC79DA">
      <w:pPr>
        <w:pStyle w:val="ListParagraph"/>
        <w:numPr>
          <w:ilvl w:val="0"/>
          <w:numId w:val="3"/>
        </w:numPr>
      </w:pPr>
      <w:r>
        <w:t>Take one flour sheet (prepared above) cut it into two halves</w:t>
      </w:r>
      <w:r w:rsidR="00CE0850">
        <w:t xml:space="preserve"> with a knife.</w:t>
      </w:r>
    </w:p>
    <w:p w:rsidR="00CE0850" w:rsidRDefault="00CE0850" w:rsidP="00AC79DA">
      <w:pPr>
        <w:pStyle w:val="ListParagraph"/>
        <w:numPr>
          <w:ilvl w:val="0"/>
          <w:numId w:val="3"/>
        </w:numPr>
      </w:pPr>
      <w:r>
        <w:t>Place some filling mixture over the one half of flour sheet and wrap over, it in the form of</w:t>
      </w:r>
      <w:r w:rsidR="009307E9">
        <w:t xml:space="preserve"> a</w:t>
      </w:r>
      <w:r>
        <w:t xml:space="preserve"> </w:t>
      </w:r>
      <w:r w:rsidRPr="009307E9">
        <w:rPr>
          <w:noProof/>
        </w:rPr>
        <w:t>triangle</w:t>
      </w:r>
      <w:r>
        <w:t>.</w:t>
      </w:r>
    </w:p>
    <w:p w:rsidR="00CE0850" w:rsidRDefault="00CE0850" w:rsidP="00AC79DA">
      <w:pPr>
        <w:pStyle w:val="ListParagraph"/>
        <w:numPr>
          <w:ilvl w:val="0"/>
          <w:numId w:val="3"/>
        </w:numPr>
      </w:pPr>
      <w:r>
        <w:t>Make all the samosas using the same procedure.</w:t>
      </w:r>
    </w:p>
    <w:p w:rsidR="00CE0850" w:rsidRDefault="00CE0850" w:rsidP="00AC79DA">
      <w:pPr>
        <w:pStyle w:val="ListParagraph"/>
        <w:numPr>
          <w:ilvl w:val="0"/>
          <w:numId w:val="3"/>
        </w:numPr>
      </w:pPr>
      <w:r>
        <w:t>Note: You can freeze it and fry it fresh whenever you want to take.</w:t>
      </w:r>
    </w:p>
    <w:p w:rsidR="004A11AE" w:rsidRDefault="009307E9" w:rsidP="00AC79DA">
      <w:pPr>
        <w:pStyle w:val="ListParagraph"/>
        <w:numPr>
          <w:ilvl w:val="0"/>
          <w:numId w:val="3"/>
        </w:numPr>
      </w:pPr>
      <w:r>
        <w:rPr>
          <w:noProof/>
        </w:rPr>
        <w:t>The f</w:t>
      </w:r>
      <w:r w:rsidR="00CE0850" w:rsidRPr="009307E9">
        <w:rPr>
          <w:noProof/>
        </w:rPr>
        <w:t>illing</w:t>
      </w:r>
      <w:r w:rsidR="00CE0850">
        <w:t xml:space="preserve"> can be made with ingredients of your choice like chicken and ground beef etc.</w:t>
      </w:r>
    </w:p>
    <w:p w:rsidR="00AC79DA" w:rsidRDefault="00AC79DA" w:rsidP="004A11AE"/>
    <w:p w:rsidR="00AC79DA" w:rsidRDefault="00AC79DA" w:rsidP="00AC79DA">
      <w:pPr>
        <w:pBdr>
          <w:bottom w:val="single" w:sz="4" w:space="1" w:color="auto"/>
        </w:pBdr>
        <w:jc w:val="center"/>
        <w:rPr>
          <w:b/>
        </w:rPr>
      </w:pPr>
      <w:r w:rsidRPr="00AC79DA">
        <w:rPr>
          <w:b/>
        </w:rPr>
        <w:lastRenderedPageBreak/>
        <w:t xml:space="preserve">Apple </w:t>
      </w:r>
      <w:proofErr w:type="spellStart"/>
      <w:r w:rsidRPr="00AC79DA">
        <w:rPr>
          <w:b/>
        </w:rPr>
        <w:t>Pakora</w:t>
      </w:r>
      <w:proofErr w:type="spellEnd"/>
    </w:p>
    <w:p w:rsidR="00AC79DA" w:rsidRPr="00AC79DA" w:rsidRDefault="00AC79DA" w:rsidP="00AC79DA">
      <w:pPr>
        <w:rPr>
          <w:b/>
          <w:sz w:val="24"/>
        </w:rPr>
      </w:pPr>
      <w:r w:rsidRPr="00AC79DA">
        <w:rPr>
          <w:b/>
          <w:sz w:val="24"/>
        </w:rPr>
        <w:t>Ingredients:</w:t>
      </w:r>
    </w:p>
    <w:p w:rsidR="00AC79DA" w:rsidRDefault="00AC79DA" w:rsidP="0050768E">
      <w:pPr>
        <w:pStyle w:val="ListParagraph"/>
        <w:numPr>
          <w:ilvl w:val="0"/>
          <w:numId w:val="6"/>
        </w:numPr>
      </w:pPr>
      <w:r>
        <w:t xml:space="preserve">2 cups (250g / 8.8 </w:t>
      </w:r>
      <w:proofErr w:type="spellStart"/>
      <w:r>
        <w:t>oz</w:t>
      </w:r>
      <w:proofErr w:type="spellEnd"/>
      <w:r>
        <w:t xml:space="preserve">) </w:t>
      </w:r>
      <w:proofErr w:type="spellStart"/>
      <w:r>
        <w:t>Besan</w:t>
      </w:r>
      <w:proofErr w:type="spellEnd"/>
      <w:r>
        <w:t xml:space="preserve"> (also known </w:t>
      </w:r>
      <w:r w:rsidRPr="009307E9">
        <w:rPr>
          <w:noProof/>
        </w:rPr>
        <w:t>as</w:t>
      </w:r>
      <w:r>
        <w:t xml:space="preserve"> Chickpea Flour or Gram Flour)</w:t>
      </w:r>
    </w:p>
    <w:p w:rsidR="00AC79DA" w:rsidRDefault="00AC79DA" w:rsidP="0050768E">
      <w:pPr>
        <w:pStyle w:val="ListParagraph"/>
        <w:numPr>
          <w:ilvl w:val="0"/>
          <w:numId w:val="6"/>
        </w:numPr>
      </w:pPr>
      <w:r>
        <w:t>1 tablespoon crushed red pepper flakes</w:t>
      </w:r>
    </w:p>
    <w:p w:rsidR="00AC79DA" w:rsidRDefault="00AC79DA" w:rsidP="0050768E">
      <w:pPr>
        <w:pStyle w:val="ListParagraph"/>
        <w:numPr>
          <w:ilvl w:val="0"/>
          <w:numId w:val="6"/>
        </w:numPr>
      </w:pPr>
      <w:r>
        <w:t>¾ teaspoon salt</w:t>
      </w:r>
    </w:p>
    <w:p w:rsidR="00AC79DA" w:rsidRDefault="00AC79DA" w:rsidP="0050768E">
      <w:pPr>
        <w:pStyle w:val="ListParagraph"/>
        <w:numPr>
          <w:ilvl w:val="0"/>
          <w:numId w:val="6"/>
        </w:numPr>
      </w:pPr>
      <w:r>
        <w:t>1 green chili pepper, sliced</w:t>
      </w:r>
    </w:p>
    <w:p w:rsidR="00AC79DA" w:rsidRDefault="00AC79DA" w:rsidP="0050768E">
      <w:pPr>
        <w:pStyle w:val="ListParagraph"/>
        <w:numPr>
          <w:ilvl w:val="0"/>
          <w:numId w:val="6"/>
        </w:numPr>
      </w:pPr>
      <w:r>
        <w:t>½ cup Cilantro leaves, chopped</w:t>
      </w:r>
    </w:p>
    <w:p w:rsidR="00AC79DA" w:rsidRDefault="00AC79DA" w:rsidP="0050768E">
      <w:pPr>
        <w:pStyle w:val="ListParagraph"/>
        <w:numPr>
          <w:ilvl w:val="0"/>
          <w:numId w:val="6"/>
        </w:numPr>
      </w:pPr>
      <w:r>
        <w:t>Spinach leaves, chopped (size and amount vary according to desire)</w:t>
      </w:r>
    </w:p>
    <w:p w:rsidR="00AC79DA" w:rsidRDefault="00AC79DA" w:rsidP="0050768E">
      <w:pPr>
        <w:pStyle w:val="ListParagraph"/>
        <w:numPr>
          <w:ilvl w:val="0"/>
          <w:numId w:val="6"/>
        </w:numPr>
      </w:pPr>
      <w:r>
        <w:t>1 Apple, cho</w:t>
      </w:r>
      <w:bookmarkStart w:id="0" w:name="_GoBack"/>
      <w:bookmarkEnd w:id="0"/>
      <w:r>
        <w:t xml:space="preserve">pped according to desire  </w:t>
      </w:r>
    </w:p>
    <w:p w:rsidR="00AC79DA" w:rsidRDefault="00AC79DA" w:rsidP="0050768E">
      <w:pPr>
        <w:pStyle w:val="ListParagraph"/>
        <w:numPr>
          <w:ilvl w:val="0"/>
          <w:numId w:val="6"/>
        </w:numPr>
      </w:pPr>
      <w:r>
        <w:t xml:space="preserve">1 Potato, chopped according to desire  </w:t>
      </w:r>
    </w:p>
    <w:p w:rsidR="00AC79DA" w:rsidRDefault="00AC79DA" w:rsidP="0050768E">
      <w:pPr>
        <w:pStyle w:val="ListParagraph"/>
        <w:numPr>
          <w:ilvl w:val="0"/>
          <w:numId w:val="6"/>
        </w:numPr>
      </w:pPr>
      <w:r>
        <w:t>1 yellow onion, sliced into 1/8-inch half moons</w:t>
      </w:r>
    </w:p>
    <w:p w:rsidR="00AC79DA" w:rsidRDefault="00AC79DA" w:rsidP="0050768E">
      <w:pPr>
        <w:pStyle w:val="ListParagraph"/>
        <w:numPr>
          <w:ilvl w:val="0"/>
          <w:numId w:val="6"/>
        </w:numPr>
      </w:pPr>
      <w:r>
        <w:t xml:space="preserve">1 cup </w:t>
      </w:r>
      <w:proofErr w:type="spellStart"/>
      <w:r>
        <w:t>luke</w:t>
      </w:r>
      <w:proofErr w:type="spellEnd"/>
      <w:r>
        <w:t>-warm water</w:t>
      </w:r>
    </w:p>
    <w:p w:rsidR="00AC79DA" w:rsidRDefault="00AC79DA" w:rsidP="0050768E">
      <w:pPr>
        <w:pStyle w:val="ListParagraph"/>
        <w:numPr>
          <w:ilvl w:val="0"/>
          <w:numId w:val="6"/>
        </w:numPr>
      </w:pPr>
      <w:r>
        <w:t>Sunflower oil (or any neutral oil like vegetable, safflower, canola, etc.), for deep frying</w:t>
      </w:r>
    </w:p>
    <w:p w:rsidR="00AC79DA" w:rsidRPr="00AC79DA" w:rsidRDefault="00AC79DA" w:rsidP="00AC79DA">
      <w:pPr>
        <w:rPr>
          <w:b/>
          <w:sz w:val="24"/>
        </w:rPr>
      </w:pPr>
      <w:r w:rsidRPr="00AC79DA">
        <w:rPr>
          <w:b/>
          <w:sz w:val="24"/>
        </w:rPr>
        <w:t>Preparation:</w:t>
      </w:r>
    </w:p>
    <w:p w:rsidR="00AC79DA" w:rsidRDefault="00AC79DA" w:rsidP="00AC79DA">
      <w:pPr>
        <w:pStyle w:val="ListParagraph"/>
        <w:numPr>
          <w:ilvl w:val="0"/>
          <w:numId w:val="4"/>
        </w:numPr>
      </w:pPr>
      <w:r>
        <w:t xml:space="preserve">In a large bowl, mix together the </w:t>
      </w:r>
      <w:proofErr w:type="spellStart"/>
      <w:r>
        <w:t>besan</w:t>
      </w:r>
      <w:proofErr w:type="spellEnd"/>
      <w:r>
        <w:t xml:space="preserve">, red chili flakes, salt, baking powder, sliced </w:t>
      </w:r>
      <w:r w:rsidRPr="009307E9">
        <w:rPr>
          <w:noProof/>
        </w:rPr>
        <w:t>chili</w:t>
      </w:r>
      <w:r>
        <w:t xml:space="preserve"> pepper, cilantro, chopped apple and potato and sliced onion. </w:t>
      </w:r>
    </w:p>
    <w:p w:rsidR="00AC79DA" w:rsidRDefault="00AC79DA" w:rsidP="00AC79DA">
      <w:pPr>
        <w:pStyle w:val="ListParagraph"/>
        <w:numPr>
          <w:ilvl w:val="0"/>
          <w:numId w:val="4"/>
        </w:numPr>
      </w:pPr>
      <w:r>
        <w:t xml:space="preserve">Slowly add in the water, while mixing with a wooden spoon or your hands. Vigorously mix for a couple of seconds </w:t>
      </w:r>
    </w:p>
    <w:p w:rsidR="00AC79DA" w:rsidRDefault="00AC79DA" w:rsidP="00AC79DA">
      <w:pPr>
        <w:pStyle w:val="ListParagraph"/>
        <w:numPr>
          <w:ilvl w:val="0"/>
          <w:numId w:val="4"/>
        </w:numPr>
      </w:pPr>
      <w:r>
        <w:t>Fill an 8-inch cast-iron skillet half-way up with oil. Heat the oil to 360-375ºF.</w:t>
      </w:r>
    </w:p>
    <w:p w:rsidR="00AC79DA" w:rsidRDefault="00AC79DA" w:rsidP="00AC79DA">
      <w:pPr>
        <w:pStyle w:val="ListParagraph"/>
        <w:numPr>
          <w:ilvl w:val="0"/>
          <w:numId w:val="4"/>
        </w:numPr>
      </w:pPr>
      <w:r>
        <w:t>Once the oil is heated, carefully place in</w:t>
      </w:r>
      <w:r w:rsidR="009307E9">
        <w:t xml:space="preserve"> a</w:t>
      </w:r>
      <w:r>
        <w:t xml:space="preserve"> </w:t>
      </w:r>
      <w:r w:rsidRPr="009307E9">
        <w:rPr>
          <w:noProof/>
        </w:rPr>
        <w:t>heaping</w:t>
      </w:r>
      <w:r>
        <w:t xml:space="preserve"> tablespoon full of batter into the hot oil. </w:t>
      </w:r>
    </w:p>
    <w:p w:rsidR="00AC79DA" w:rsidRDefault="00AC79DA" w:rsidP="00AC79DA">
      <w:pPr>
        <w:pStyle w:val="ListParagraph"/>
        <w:numPr>
          <w:ilvl w:val="0"/>
          <w:numId w:val="4"/>
        </w:numPr>
      </w:pPr>
      <w:r>
        <w:t xml:space="preserve">Try not to overcrowd the oil because it will result in greasy </w:t>
      </w:r>
      <w:proofErr w:type="spellStart"/>
      <w:r>
        <w:t>pakoras</w:t>
      </w:r>
      <w:proofErr w:type="spellEnd"/>
      <w:r>
        <w:t xml:space="preserve">. </w:t>
      </w:r>
    </w:p>
    <w:p w:rsidR="00AC79DA" w:rsidRDefault="00AC79DA" w:rsidP="00AC79DA">
      <w:pPr>
        <w:pStyle w:val="ListParagraph"/>
        <w:numPr>
          <w:ilvl w:val="0"/>
          <w:numId w:val="4"/>
        </w:numPr>
      </w:pPr>
      <w:r>
        <w:t xml:space="preserve">Fry until the </w:t>
      </w:r>
      <w:proofErr w:type="spellStart"/>
      <w:r>
        <w:t>pakoras</w:t>
      </w:r>
      <w:proofErr w:type="spellEnd"/>
      <w:r>
        <w:t xml:space="preserve"> are a pecan-brown. Drain on a cooling rack placed over a cookie sheet.</w:t>
      </w:r>
    </w:p>
    <w:p w:rsidR="00AC79DA" w:rsidRDefault="00AC79DA" w:rsidP="00AC79DA">
      <w:pPr>
        <w:pStyle w:val="ListParagraph"/>
        <w:numPr>
          <w:ilvl w:val="0"/>
          <w:numId w:val="4"/>
        </w:numPr>
      </w:pPr>
      <w:r>
        <w:t>Repeat with the remainder of the batter.</w:t>
      </w:r>
    </w:p>
    <w:p w:rsidR="00AC79DA" w:rsidRPr="00AC79DA" w:rsidRDefault="00AC79DA" w:rsidP="00AC79DA">
      <w:pPr>
        <w:pStyle w:val="ListParagraph"/>
        <w:numPr>
          <w:ilvl w:val="0"/>
          <w:numId w:val="4"/>
        </w:numPr>
      </w:pPr>
      <w:r>
        <w:t xml:space="preserve">Serve right away, and enjoy hot apple </w:t>
      </w:r>
      <w:proofErr w:type="spellStart"/>
      <w:r>
        <w:t>pakoras</w:t>
      </w:r>
      <w:proofErr w:type="spellEnd"/>
      <w:r>
        <w:t>.</w:t>
      </w:r>
    </w:p>
    <w:sectPr w:rsidR="00AC79DA" w:rsidRPr="00AC7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F72C8"/>
    <w:multiLevelType w:val="hybridMultilevel"/>
    <w:tmpl w:val="32F66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B160B"/>
    <w:multiLevelType w:val="hybridMultilevel"/>
    <w:tmpl w:val="C85A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A40B7"/>
    <w:multiLevelType w:val="hybridMultilevel"/>
    <w:tmpl w:val="DC962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CF65BE"/>
    <w:multiLevelType w:val="hybridMultilevel"/>
    <w:tmpl w:val="DAA0D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10447"/>
    <w:multiLevelType w:val="hybridMultilevel"/>
    <w:tmpl w:val="8FC84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1A2476"/>
    <w:multiLevelType w:val="hybridMultilevel"/>
    <w:tmpl w:val="1BB2E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NTExMjWxNDS3NDNX0lEKTi0uzszPAykwrgUAbCZn4CwAAAA="/>
  </w:docVars>
  <w:rsids>
    <w:rsidRoot w:val="004F065F"/>
    <w:rsid w:val="0037608A"/>
    <w:rsid w:val="00404A35"/>
    <w:rsid w:val="00491D1B"/>
    <w:rsid w:val="004A11AE"/>
    <w:rsid w:val="004F065F"/>
    <w:rsid w:val="0050768E"/>
    <w:rsid w:val="00715AE9"/>
    <w:rsid w:val="007A7CC9"/>
    <w:rsid w:val="007B2240"/>
    <w:rsid w:val="007C18B1"/>
    <w:rsid w:val="009307E9"/>
    <w:rsid w:val="00987056"/>
    <w:rsid w:val="009E4DC6"/>
    <w:rsid w:val="00AC79DA"/>
    <w:rsid w:val="00B46F89"/>
    <w:rsid w:val="00C81A18"/>
    <w:rsid w:val="00CE0850"/>
    <w:rsid w:val="00E652A1"/>
    <w:rsid w:val="00FA3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E9EB6C-2AAA-4535-BF02-266FAED94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6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Mohsin Raza</dc:creator>
  <cp:keywords/>
  <dc:description/>
  <cp:lastModifiedBy>Olawole, Olakunle [PLP M]</cp:lastModifiedBy>
  <cp:revision>2</cp:revision>
  <dcterms:created xsi:type="dcterms:W3CDTF">2017-11-03T18:13:00Z</dcterms:created>
  <dcterms:modified xsi:type="dcterms:W3CDTF">2017-11-03T18:13:00Z</dcterms:modified>
</cp:coreProperties>
</file>